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C2EA3" w14:textId="632B16BC" w:rsidR="0029531D" w:rsidRDefault="00492CEB" w:rsidP="00492CEB">
      <w:r>
        <w:t>Translation of new items to Hebrew – MAIA-2</w:t>
      </w:r>
      <w:r w:rsidR="00705AFF">
        <w:t xml:space="preserve"> – Omer, April 18, 2021</w:t>
      </w:r>
    </w:p>
    <w:p w14:paraId="51040B22" w14:textId="797947E3" w:rsidR="00492CEB" w:rsidRDefault="00492CEB" w:rsidP="00492CEB">
      <w:pPr>
        <w:rPr>
          <w:rtl/>
        </w:rPr>
      </w:pPr>
      <w:r>
        <w:t>*New numbering</w:t>
      </w:r>
    </w:p>
    <w:p w14:paraId="3CC7C46E" w14:textId="58463E38" w:rsidR="00492CEB" w:rsidRDefault="00492CEB" w:rsidP="00492CEB">
      <w:pPr>
        <w:jc w:val="right"/>
        <w:rPr>
          <w:rFonts w:ascii="Arial" w:eastAsia="Arial" w:hAnsi="Arial" w:cs="Arial"/>
          <w:rtl/>
        </w:rPr>
      </w:pPr>
      <w:r>
        <w:rPr>
          <w:rFonts w:hint="cs"/>
          <w:rtl/>
        </w:rPr>
        <w:t xml:space="preserve">8. </w:t>
      </w:r>
      <w:r>
        <w:rPr>
          <w:rFonts w:ascii="Arial" w:eastAsia="Arial" w:hAnsi="Arial" w:cs="Arial" w:hint="cs"/>
          <w:rtl/>
        </w:rPr>
        <w:t xml:space="preserve">אני מנסה </w:t>
      </w:r>
      <w:r w:rsidR="00705AFF">
        <w:rPr>
          <w:rFonts w:ascii="Arial" w:eastAsia="Arial" w:hAnsi="Arial" w:cs="Arial" w:hint="cs"/>
          <w:rtl/>
        </w:rPr>
        <w:t>להתעלם מכאב (לא להבחין בכאב)</w:t>
      </w:r>
    </w:p>
    <w:p w14:paraId="37CF691F" w14:textId="7E38613E" w:rsidR="00492CEB" w:rsidRDefault="00492CEB" w:rsidP="00492CEB">
      <w:pPr>
        <w:jc w:val="right"/>
        <w:rPr>
          <w:rFonts w:ascii="Arial" w:eastAsia="Arial" w:hAnsi="Arial" w:cs="Arial"/>
          <w:rtl/>
        </w:rPr>
      </w:pPr>
      <w:r>
        <w:rPr>
          <w:rFonts w:ascii="Arial" w:eastAsia="Arial" w:hAnsi="Arial" w:cs="Arial" w:hint="cs"/>
          <w:rtl/>
        </w:rPr>
        <w:t xml:space="preserve">9. </w:t>
      </w:r>
      <w:r>
        <w:rPr>
          <w:rFonts w:ascii="Arial" w:eastAsia="Arial" w:hAnsi="Arial" w:cs="Arial" w:hint="cs"/>
          <w:rtl/>
        </w:rPr>
        <w:t>אני מרחיק\ה תחושות של חוסר נוחות על ידי התמקדות במשהו</w:t>
      </w:r>
    </w:p>
    <w:p w14:paraId="53F773A5" w14:textId="19CDCA7B" w:rsidR="00492CEB" w:rsidRDefault="00492CEB" w:rsidP="00492CEB">
      <w:pPr>
        <w:jc w:val="right"/>
        <w:rPr>
          <w:rFonts w:ascii="Arial" w:eastAsia="Arial" w:hAnsi="Arial" w:cs="Arial"/>
          <w:rtl/>
        </w:rPr>
      </w:pPr>
      <w:r>
        <w:rPr>
          <w:rFonts w:ascii="Arial" w:eastAsia="Arial" w:hAnsi="Arial" w:cs="Arial" w:hint="cs"/>
          <w:rtl/>
        </w:rPr>
        <w:t xml:space="preserve">10. </w:t>
      </w:r>
      <w:r>
        <w:rPr>
          <w:rFonts w:ascii="Arial" w:eastAsia="Arial" w:hAnsi="Arial" w:cs="Arial" w:hint="cs"/>
          <w:rtl/>
        </w:rPr>
        <w:t>כשאני מרגיש\ה תחושות גוף לא נעימות, אני מעסיק\ה את עצמי במשהו אחר כך שאני לא צריך\ה להרגיש אותן.</w:t>
      </w:r>
    </w:p>
    <w:p w14:paraId="06DD85E3" w14:textId="7B660797" w:rsidR="00705AFF" w:rsidRDefault="00705AFF" w:rsidP="00492CEB">
      <w:pPr>
        <w:jc w:val="right"/>
        <w:rPr>
          <w:rFonts w:ascii="Arial" w:eastAsia="Arial" w:hAnsi="Arial" w:cs="Arial"/>
          <w:rtl/>
        </w:rPr>
      </w:pPr>
    </w:p>
    <w:p w14:paraId="6406FC69" w14:textId="1EA202E4" w:rsidR="00705AFF" w:rsidRDefault="00705AFF" w:rsidP="00705AFF">
      <w:pPr>
        <w:jc w:val="right"/>
        <w:rPr>
          <w:rtl/>
        </w:rPr>
      </w:pPr>
      <w:r>
        <w:rPr>
          <w:rFonts w:hint="cs"/>
          <w:rtl/>
        </w:rPr>
        <w:t>14. אני יכול\ה להשאר רגוע\ה ולא לדאוג כשיש לי תחושות של אי נוחות או כאב</w:t>
      </w:r>
    </w:p>
    <w:p w14:paraId="4855B827" w14:textId="35DDF6AF" w:rsidR="00705AFF" w:rsidRDefault="00705AFF" w:rsidP="00705AFF">
      <w:pPr>
        <w:jc w:val="right"/>
        <w:rPr>
          <w:rFonts w:hint="cs"/>
          <w:rtl/>
        </w:rPr>
      </w:pPr>
      <w:r>
        <w:rPr>
          <w:rFonts w:hint="cs"/>
          <w:rtl/>
        </w:rPr>
        <w:t>15. כשאני בחוסר נוחות או כאב אני לא יכול\ה להוציא את זה מהראש</w:t>
      </w:r>
    </w:p>
    <w:sectPr w:rsidR="00705AF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NjQ0MTMxNTY0MjdW0lEKTi0uzszPAykwrAUAdcbePCwAAAA="/>
  </w:docVars>
  <w:rsids>
    <w:rsidRoot w:val="00492CEB"/>
    <w:rsid w:val="0029531D"/>
    <w:rsid w:val="00492CEB"/>
    <w:rsid w:val="00705AFF"/>
    <w:rsid w:val="00C953A8"/>
    <w:rsid w:val="00DC6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0C5CC3"/>
  <w15:chartTrackingRefBased/>
  <w15:docId w15:val="{3E25DA14-EDBA-4DFB-B25E-90BBDF250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53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עומר דר</dc:creator>
  <cp:keywords/>
  <dc:description/>
  <cp:lastModifiedBy>עומר דר</cp:lastModifiedBy>
  <cp:revision>1</cp:revision>
  <dcterms:created xsi:type="dcterms:W3CDTF">2021-04-18T14:52:00Z</dcterms:created>
  <dcterms:modified xsi:type="dcterms:W3CDTF">2021-04-18T15:07:00Z</dcterms:modified>
</cp:coreProperties>
</file>